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F6375" w14:textId="4CA2A590" w:rsidR="008A33CA" w:rsidRPr="00FE1546" w:rsidRDefault="00FE1546" w:rsidP="00FE1546">
      <w:pPr>
        <w:jc w:val="center"/>
        <w:rPr>
          <w:b/>
          <w:sz w:val="24"/>
        </w:rPr>
      </w:pPr>
      <w:r w:rsidRPr="00FE1546">
        <w:rPr>
          <w:b/>
          <w:sz w:val="24"/>
        </w:rPr>
        <w:t>Weather Effects and Traffic Collisions in Los Angeles</w:t>
      </w:r>
    </w:p>
    <w:p w14:paraId="6BC97FB8" w14:textId="77777777" w:rsidR="00FE1546" w:rsidRDefault="00FE1546" w:rsidP="00FE1546">
      <w:pPr>
        <w:jc w:val="center"/>
      </w:pPr>
      <w:r>
        <w:t>Greg Black, Giselle Chiu, Daniel Dong, Anthony Huynh</w:t>
      </w:r>
    </w:p>
    <w:p w14:paraId="516A182F" w14:textId="77777777" w:rsidR="00FE1546" w:rsidRDefault="00FE1546" w:rsidP="008A33CA">
      <w:pPr>
        <w:jc w:val="center"/>
        <w:rPr>
          <w:b/>
        </w:rPr>
      </w:pPr>
    </w:p>
    <w:p w14:paraId="62762D62" w14:textId="34856D84" w:rsidR="00FE1546" w:rsidRDefault="00FE1546" w:rsidP="00FE1546">
      <w:pPr>
        <w:rPr>
          <w:i/>
        </w:rPr>
      </w:pPr>
      <w:r>
        <w:rPr>
          <w:i/>
        </w:rPr>
        <w:t xml:space="preserve">Project Outline: </w:t>
      </w:r>
      <w:r w:rsidRPr="00FE1546">
        <w:rPr>
          <w:i/>
        </w:rPr>
        <w:t>Our project is to uncover patterns in traffic accidents around Los Angeles. We'll examine relationships between types of weather and quantities of traffic accidents; traffic accidents and day of week; trends in accident rates over the course of the year; and related questions, as the data admits.</w:t>
      </w:r>
      <w:r>
        <w:rPr>
          <w:i/>
        </w:rPr>
        <w:t xml:space="preserve"> </w:t>
      </w:r>
    </w:p>
    <w:p w14:paraId="7DC73997" w14:textId="77777777" w:rsidR="00FE1546" w:rsidRPr="00FE1546" w:rsidRDefault="00FE1546" w:rsidP="00FE1546">
      <w:pPr>
        <w:rPr>
          <w:i/>
        </w:rPr>
      </w:pPr>
    </w:p>
    <w:p w14:paraId="6B5B20C9" w14:textId="757184B9" w:rsidR="008A33CA" w:rsidRDefault="003737D7" w:rsidP="008A33CA">
      <w:pPr>
        <w:rPr>
          <w:b/>
        </w:rPr>
      </w:pPr>
      <w:r>
        <w:rPr>
          <w:b/>
        </w:rPr>
        <w:t>Introduction</w:t>
      </w:r>
    </w:p>
    <w:p w14:paraId="1EFD97FB" w14:textId="203207CD" w:rsidR="003737D7" w:rsidRDefault="00FE1546" w:rsidP="008A33CA">
      <w:r>
        <w:t xml:space="preserve">Null Hypothesis 1 - There is no statistical significance between the amount of traffic accidents in Los Angeles and the weather at the time of the accident. </w:t>
      </w:r>
    </w:p>
    <w:p w14:paraId="765FEEAE" w14:textId="538BE458" w:rsidR="00FE1546" w:rsidRDefault="00FE1546" w:rsidP="008A33CA">
      <w:r>
        <w:t xml:space="preserve">Null Hypothesis </w:t>
      </w:r>
      <w:r>
        <w:t>2 …</w:t>
      </w:r>
    </w:p>
    <w:p w14:paraId="1C9588E8" w14:textId="77777777" w:rsidR="00FE1546" w:rsidRDefault="00FE1546" w:rsidP="008A33CA">
      <w:bookmarkStart w:id="0" w:name="_GoBack"/>
      <w:bookmarkEnd w:id="0"/>
    </w:p>
    <w:p w14:paraId="69D29DE7" w14:textId="5C93B0ED" w:rsidR="003737D7" w:rsidRPr="00FE1546" w:rsidRDefault="00FE1546" w:rsidP="008A33CA">
      <w:pPr>
        <w:rPr>
          <w:b/>
        </w:rPr>
      </w:pPr>
      <w:r>
        <w:rPr>
          <w:b/>
        </w:rPr>
        <w:t>Datasets</w:t>
      </w:r>
    </w:p>
    <w:p w14:paraId="44767435" w14:textId="77777777" w:rsidR="00FE1546" w:rsidRDefault="00FE1546" w:rsidP="00FE1546">
      <w:pPr>
        <w:spacing w:after="0" w:line="240" w:lineRule="auto"/>
      </w:pPr>
      <w:r>
        <w:t xml:space="preserve">LACity.org - Day, Time, Day of Week, Month of Year, Cross Street, Coordinates. </w:t>
      </w:r>
    </w:p>
    <w:p w14:paraId="0F54F4CA" w14:textId="77777777" w:rsidR="00FE1546" w:rsidRDefault="00FE1546" w:rsidP="00FE1546">
      <w:pPr>
        <w:spacing w:after="0" w:line="240" w:lineRule="auto"/>
      </w:pPr>
      <w:hyperlink r:id="rId5" w:history="1">
        <w:r w:rsidRPr="003D3D8C">
          <w:rPr>
            <w:rStyle w:val="Hyperlink"/>
          </w:rPr>
          <w:t>https://data.lacity.org/A-Safe-City/Traffic-Collision-Data-from-2010-to-Present/d5tf-ez2w</w:t>
        </w:r>
      </w:hyperlink>
    </w:p>
    <w:p w14:paraId="493FB390" w14:textId="77777777" w:rsidR="00FE1546" w:rsidRDefault="00FE1546" w:rsidP="00FE1546">
      <w:pPr>
        <w:spacing w:after="0" w:line="240" w:lineRule="auto"/>
      </w:pPr>
      <w:r>
        <w:t>Historical weather API – Type of weather, rainfall</w:t>
      </w:r>
    </w:p>
    <w:p w14:paraId="2BD86E69" w14:textId="3A621957" w:rsidR="00FE1546" w:rsidRDefault="00FE1546" w:rsidP="00FE1546">
      <w:pPr>
        <w:spacing w:after="0" w:line="240" w:lineRule="auto"/>
      </w:pPr>
      <w:hyperlink r:id="rId6" w:history="1">
        <w:r w:rsidRPr="003D3D8C">
          <w:rPr>
            <w:rStyle w:val="Hyperlink"/>
          </w:rPr>
          <w:t>https://developer.worldweatheronline.com/api/historical-weather-api.aspx</w:t>
        </w:r>
      </w:hyperlink>
    </w:p>
    <w:p w14:paraId="6072FE96" w14:textId="369DB47B" w:rsidR="00FE1546" w:rsidRDefault="00FE1546" w:rsidP="00FE1546">
      <w:pPr>
        <w:spacing w:after="0" w:line="240" w:lineRule="auto"/>
      </w:pPr>
    </w:p>
    <w:p w14:paraId="5B21B36A" w14:textId="3093C4EF" w:rsidR="00FE1546" w:rsidRDefault="00FE1546" w:rsidP="00FE1546">
      <w:pPr>
        <w:spacing w:after="0" w:line="240" w:lineRule="auto"/>
        <w:rPr>
          <w:b/>
        </w:rPr>
      </w:pPr>
      <w:r w:rsidRPr="00FE1546">
        <w:rPr>
          <w:b/>
        </w:rPr>
        <w:t>Limitations of the Data</w:t>
      </w:r>
    </w:p>
    <w:p w14:paraId="2FF6E03D" w14:textId="2D054EB7" w:rsidR="00FE1546" w:rsidRDefault="00FE1546" w:rsidP="00FE1546">
      <w:pPr>
        <w:spacing w:after="0" w:line="240" w:lineRule="auto"/>
        <w:rPr>
          <w:b/>
        </w:rPr>
      </w:pPr>
    </w:p>
    <w:p w14:paraId="3FA9920E" w14:textId="7CAFBD62" w:rsidR="00FE1546" w:rsidRPr="00FE1546" w:rsidRDefault="00FE1546" w:rsidP="00FE1546">
      <w:pPr>
        <w:pStyle w:val="ListParagraph"/>
        <w:numPr>
          <w:ilvl w:val="0"/>
          <w:numId w:val="4"/>
        </w:numPr>
        <w:spacing w:after="0" w:line="240" w:lineRule="auto"/>
        <w:rPr>
          <w:b/>
        </w:rPr>
      </w:pPr>
      <w:r>
        <w:t xml:space="preserve">We will be limiting our data to the 2016 calendar year. </w:t>
      </w:r>
    </w:p>
    <w:p w14:paraId="5C40FEA9" w14:textId="77777777" w:rsidR="00FE1546" w:rsidRDefault="00FE1546" w:rsidP="008A33CA"/>
    <w:p w14:paraId="1D96D41D" w14:textId="437B3F47" w:rsidR="003737D7" w:rsidRPr="00FE1546" w:rsidRDefault="00FE1546" w:rsidP="003737D7">
      <w:r>
        <w:rPr>
          <w:b/>
        </w:rPr>
        <w:t>Project Tasks</w:t>
      </w:r>
    </w:p>
    <w:p w14:paraId="5E9FB10F" w14:textId="6BDA3ACA" w:rsidR="003737D7" w:rsidRDefault="00FE1546" w:rsidP="003737D7">
      <w:pPr>
        <w:pStyle w:val="ListParagraph"/>
        <w:numPr>
          <w:ilvl w:val="0"/>
          <w:numId w:val="2"/>
        </w:numPr>
      </w:pPr>
      <w:r>
        <w:t>Data cleaning (</w:t>
      </w:r>
      <w:proofErr w:type="spellStart"/>
      <w:r>
        <w:t>Jupyter</w:t>
      </w:r>
      <w:proofErr w:type="spellEnd"/>
      <w:r>
        <w:t xml:space="preserve"> Notebook)</w:t>
      </w:r>
    </w:p>
    <w:p w14:paraId="2E0E4CDF" w14:textId="33D64B9E" w:rsidR="00FE1546" w:rsidRDefault="00FE1546" w:rsidP="003737D7">
      <w:pPr>
        <w:pStyle w:val="ListParagraph"/>
        <w:numPr>
          <w:ilvl w:val="0"/>
          <w:numId w:val="2"/>
        </w:numPr>
      </w:pPr>
      <w:r>
        <w:t>Plotting graphs (</w:t>
      </w:r>
      <w:proofErr w:type="spellStart"/>
      <w:r>
        <w:t>Jupyter</w:t>
      </w:r>
      <w:proofErr w:type="spellEnd"/>
      <w:r>
        <w:t xml:space="preserve"> Notebook)</w:t>
      </w:r>
    </w:p>
    <w:p w14:paraId="19EEFBD5" w14:textId="48226DC7" w:rsidR="003737D7" w:rsidRDefault="00FE1546" w:rsidP="003737D7">
      <w:pPr>
        <w:pStyle w:val="ListParagraph"/>
        <w:numPr>
          <w:ilvl w:val="0"/>
          <w:numId w:val="2"/>
        </w:numPr>
      </w:pPr>
      <w:r>
        <w:t>Pulling Data from API (</w:t>
      </w:r>
      <w:proofErr w:type="spellStart"/>
      <w:r>
        <w:t>Jupyter</w:t>
      </w:r>
      <w:proofErr w:type="spellEnd"/>
      <w:r>
        <w:t xml:space="preserve"> Notebook)</w:t>
      </w:r>
    </w:p>
    <w:p w14:paraId="7126ABF9" w14:textId="163784C7" w:rsidR="00FE1546" w:rsidRDefault="00FE1546" w:rsidP="003737D7">
      <w:pPr>
        <w:pStyle w:val="ListParagraph"/>
        <w:numPr>
          <w:ilvl w:val="0"/>
          <w:numId w:val="2"/>
        </w:numPr>
      </w:pPr>
      <w:r>
        <w:t>Writing Analysis</w:t>
      </w:r>
    </w:p>
    <w:p w14:paraId="6AED8036" w14:textId="11814B67" w:rsidR="00FE1546" w:rsidRDefault="00FE1546" w:rsidP="003737D7">
      <w:pPr>
        <w:pStyle w:val="ListParagraph"/>
        <w:numPr>
          <w:ilvl w:val="0"/>
          <w:numId w:val="2"/>
        </w:numPr>
      </w:pPr>
      <w:r>
        <w:t>PowerPoint presentation</w:t>
      </w:r>
    </w:p>
    <w:p w14:paraId="21E6D2C6" w14:textId="77777777" w:rsidR="003737D7" w:rsidRPr="003737D7" w:rsidRDefault="003737D7" w:rsidP="003737D7">
      <w:pPr>
        <w:pStyle w:val="ListParagraph"/>
        <w:numPr>
          <w:ilvl w:val="0"/>
          <w:numId w:val="3"/>
        </w:numPr>
      </w:pPr>
    </w:p>
    <w:sectPr w:rsidR="003737D7" w:rsidRPr="003737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BD4498"/>
    <w:multiLevelType w:val="hybridMultilevel"/>
    <w:tmpl w:val="6360E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C17A88"/>
    <w:multiLevelType w:val="hybridMultilevel"/>
    <w:tmpl w:val="EB7A6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5441E7"/>
    <w:multiLevelType w:val="hybridMultilevel"/>
    <w:tmpl w:val="04B85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28102D"/>
    <w:multiLevelType w:val="hybridMultilevel"/>
    <w:tmpl w:val="5F7A24F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zNLAwMLC0NDQ0NDdU0lEKTi0uzszPAykwqgUAUI5hRiwAAAA="/>
  </w:docVars>
  <w:rsids>
    <w:rsidRoot w:val="008A33CA"/>
    <w:rsid w:val="00236BDC"/>
    <w:rsid w:val="00365E05"/>
    <w:rsid w:val="003737D7"/>
    <w:rsid w:val="00772F8E"/>
    <w:rsid w:val="008A33CA"/>
    <w:rsid w:val="00AF596B"/>
    <w:rsid w:val="00FE1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80111"/>
  <w15:chartTrackingRefBased/>
  <w15:docId w15:val="{F59B4547-4958-4336-8309-E27B4D8AC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7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15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.worldweatheronline.com/api/historical-weather-api.aspx" TargetMode="External"/><Relationship Id="rId5" Type="http://schemas.openxmlformats.org/officeDocument/2006/relationships/hyperlink" Target="https://data.lacity.org/A-Safe-City/Traffic-Collision-Data-from-2010-to-Present/d5tf-ez2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Black</dc:creator>
  <cp:keywords/>
  <dc:description/>
  <cp:lastModifiedBy>Greg Black</cp:lastModifiedBy>
  <cp:revision>2</cp:revision>
  <dcterms:created xsi:type="dcterms:W3CDTF">2018-09-15T20:20:00Z</dcterms:created>
  <dcterms:modified xsi:type="dcterms:W3CDTF">2018-09-15T20:20:00Z</dcterms:modified>
</cp:coreProperties>
</file>